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Belgium</w:t>
      </w:r>
      <w:r>
        <w:t xml:space="preserve"> </w:t>
      </w:r>
      <w:r>
        <w:t xml:space="preserve">Brussels</w:t>
      </w:r>
    </w:p>
    <w:bookmarkStart w:id="20" w:name="X47239d2633826ceb7adf797ca631fd1611a371d"/>
    <w:p>
      <w:pPr>
        <w:pStyle w:val="Heading1"/>
      </w:pPr>
      <w:r>
        <w:t xml:space="preserve">Cover Letter for Hairdresser Position in Belgium Brussels</w:t>
      </w:r>
    </w:p>
    <w:p>
      <w:pPr>
        <w:pStyle w:val="FirstParagraph"/>
      </w:pPr>
      <w:r>
        <w:rPr>
          <w:bCs/>
          <w:b/>
        </w:rPr>
        <w:t xml:space="preserve">John Doe</w:t>
      </w:r>
      <w:r>
        <w:br/>
      </w:r>
      <w:r>
        <w:t xml:space="preserve">123 Rue de la Mode, Brussels</w:t>
      </w:r>
      <w:r>
        <w:br/>
      </w:r>
      <w:r>
        <w:t xml:space="preserve">Belgium</w:t>
      </w:r>
      <w:r>
        <w:br/>
      </w:r>
      <w:r>
        <w:t xml:space="preserve">+32 478 901 234</w:t>
      </w:r>
      <w:r>
        <w:br/>
      </w:r>
      <w:r>
        <w:t xml:space="preserve">john.doe@example.com</w:t>
      </w:r>
    </w:p>
    <w:p>
      <w:pPr>
        <w:pStyle w:val="BodyText"/>
      </w:pPr>
      <w:r>
        <w:t xml:space="preserve">April 5, 2024</w:t>
      </w:r>
    </w:p>
    <w:p>
      <w:pPr>
        <w:pStyle w:val="BodyText"/>
      </w:pPr>
      <w:r>
        <w:rPr>
          <w:bCs/>
          <w:b/>
        </w:rPr>
        <w:t xml:space="preserve">Madame/Meester [Hiring Manager's Name]</w:t>
      </w:r>
      <w:r>
        <w:br/>
      </w:r>
      <w:r>
        <w:rPr>
          <w:bCs/>
          <w:b/>
        </w:rPr>
        <w:t xml:space="preserve">Salon Éclat de Luxe</w:t>
      </w:r>
      <w:r>
        <w:br/>
      </w:r>
      <w:r>
        <w:rPr>
          <w:bCs/>
          <w:b/>
        </w:rPr>
        <w:t xml:space="preserve">45 Avenue Louise, Brussels</w:t>
      </w:r>
      <w:r>
        <w:br/>
      </w:r>
      <w:r>
        <w:rPr>
          <w:bCs/>
          <w:b/>
        </w:rPr>
        <w:t xml:space="preserve">Belgium</w:t>
      </w:r>
    </w:p>
    <w:p>
      <w:pPr>
        <w:pStyle w:val="BodyText"/>
      </w:pPr>
      <w:r>
        <w:t xml:space="preserve">Dear Madame/Meester [Hiring Manager's Name],</w:t>
      </w:r>
    </w:p>
    <w:p>
      <w:pPr>
        <w:pStyle w:val="BodyText"/>
      </w:pPr>
      <w:r>
        <w:t xml:space="preserve">I am writing to express my enthusiastic interest in the Hairdresser position at Salon Éclat de Luxe in Belgium Brussels. As a passionate and experienced hairdresser with over 7 years of expertise in the dynamic world of hairstyling, I am eager to contribute my skills, creativity, and dedication to your esteemed salon. Belgium Brussels has long been a hub for innovation and artistry in fashion and beauty, and I am particularly drawn to the opportunity of working in such a vibrant cultural landscape. This role represents not only a professional milestone but also a chance to align my craft with the prestige of Brussels’ renowned beauty industry.</w:t>
      </w:r>
    </w:p>
    <w:p>
      <w:pPr>
        <w:pStyle w:val="BodyText"/>
      </w:pPr>
      <w:r>
        <w:t xml:space="preserve">My career as a Hairdresser has been defined by a commitment to excellence, attention to detail, and an unwavering focus on client satisfaction. Over the years, I have honed my expertise in a wide range of services, including precision haircuts for men and women, advanced color techniques such as balayage and ombre, and intricate styling for special occasions. Whether it’s creating a bold new look or maintaining a client’s signature style, I approach each task with professionalism and an eye for trendsetting design. My work at [Previous Salon Name] in Paris allowed me to refine my skills while adapting to the diverse preferences of international clientele, which I believe is a valuable asset for any salon in Brussels.</w:t>
      </w:r>
    </w:p>
    <w:p>
      <w:pPr>
        <w:pStyle w:val="BodyText"/>
      </w:pPr>
      <w:r>
        <w:t xml:space="preserve">One of my core strengths as a Hairdresser is my ability to combine technical expertise with a deep understanding of individual client needs. I thrive in environments where creativity and collaboration flourish, and I take pride in building long-term relationships with clients by listening to their visions and offering personalized recommendations. In Brussels, where the fusion of tradition and modernity shapes the beauty landscape, I am confident that my adaptability and artistic intuition will allow me to excel. Whether it’s staying ahead of global hair trends or mastering techniques specific to European hair types, I am dedicated to continuously evolving as a professional.</w:t>
      </w:r>
    </w:p>
    <w:p>
      <w:pPr>
        <w:pStyle w:val="BodyText"/>
      </w:pPr>
      <w:r>
        <w:t xml:space="preserve">What excites me most about the opportunity to work in Belgium Brussels is the chance to contribute to a salon that values innovation and excellence. Brussels is not only the capital of Belgium but also a cultural crossroads where diverse influences converge. As a Hairdresser, I am eager to immerse myself in this unique environment and bring my expertise to a clientele that appreciates both artistry and quality. I have followed the reputation of Salon Éclat de Luxe for some time and admire its commitment to delivering exceptional services that reflect the city’s cosmopolitan spirit. I am particularly inspired by your focus on sustainable practices and cutting-edge styling, which aligns with my own values as a professional in the beauty industry.</w:t>
      </w:r>
    </w:p>
    <w:p>
      <w:pPr>
        <w:pStyle w:val="BodyText"/>
      </w:pPr>
      <w:r>
        <w:t xml:space="preserve">My background includes formal training at [Hairdressing School Name], where I graduated with honors, and ongoing education through workshops on advanced coloring techniques and hair restoration. I am certified in [relevant certifications, e.g., "Bridal Hair Styling" or "Haircutting for Different Hair Types"] and have consistently sought to expand my knowledge to stay at the forefront of the field. In Brussels, I aim to leverage these qualifications while embracing new challenges that push me to grow as a stylist. I am also fluent in English, French, and [additional language if applicable], which will enable me to communicate effectively with a broad clientele and contribute to the salon’s international appeal.</w:t>
      </w:r>
    </w:p>
    <w:p>
      <w:pPr>
        <w:pStyle w:val="BodyText"/>
      </w:pPr>
      <w:r>
        <w:t xml:space="preserve">As a Hairdresser, I understand that every client is unique, and my approach is rooted in empathy and professionalism. I take pride in creating a welcoming atmosphere where clients feel comfortable expressing their desires, while also guiding them toward choices that enhance their natural beauty. In Brussels, where the pace of life is fast yet the appreciation for quality remains high, I believe my ability to balance efficiency with artistry will be a valuable asset. Whether it’s a quick touch-up or an elaborate transformation, I am committed to delivering results that exceed expectations.</w:t>
      </w:r>
    </w:p>
    <w:p>
      <w:pPr>
        <w:pStyle w:val="BodyText"/>
      </w:pPr>
      <w:r>
        <w:t xml:space="preserve">I am particularly drawn to the opportunity of working in Belgium Brussels because of its reputation as a city where creativity thrives. From the historic charm of the Grand Place to the modernity of its fashion scene, Brussels offers a rich tapestry of inspiration. I am eager to contribute my skills to a team that shares my passion for excellence and innovation. I am confident that my experience, combined with my enthusiasm for this role, makes me an ideal candidate for Salon Éclat de Luxe.</w:t>
      </w:r>
    </w:p>
    <w:p>
      <w:pPr>
        <w:pStyle w:val="BodyText"/>
      </w:pPr>
      <w:r>
        <w:t xml:space="preserve">Thank you for considering my application. I would be honored to discuss how my background and vision align with the goals of your salon. Please feel free to contact me at +32 478 901 234 or john.doe@example.com at your earliest convenience. I look forward to the possibility of contributing to the continued success of Salon Éclat de Luxe in Belgium Brussel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Belgium Brussels</dc:title>
  <dc:creator/>
  <dc:language>en</dc:language>
  <cp:keywords/>
  <dcterms:created xsi:type="dcterms:W3CDTF">2026-07-24T11:47:00Z</dcterms:created>
  <dcterms:modified xsi:type="dcterms:W3CDTF">2026-07-24T11:47:00Z</dcterms:modified>
</cp:coreProperties>
</file>

<file path=docProps/custom.xml><?xml version="1.0" encoding="utf-8"?>
<Properties xmlns="http://schemas.openxmlformats.org/officeDocument/2006/custom-properties" xmlns:vt="http://schemas.openxmlformats.org/officeDocument/2006/docPropsVTypes"/>
</file>